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976AF" w14:textId="77777777" w:rsidR="001123D5" w:rsidRDefault="001123D5" w:rsidP="001123D5">
      <w:pPr>
        <w:jc w:val="center"/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104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0"/>
        <w:gridCol w:w="4955"/>
      </w:tblGrid>
      <w:tr w:rsidR="001123D5" w14:paraId="5E93870F" w14:textId="77777777" w:rsidTr="0035438C">
        <w:trPr>
          <w:trHeight w:val="1331"/>
        </w:trPr>
        <w:tc>
          <w:tcPr>
            <w:tcW w:w="4230" w:type="dxa"/>
          </w:tcPr>
          <w:p w14:paraId="5BDAFD67" w14:textId="77777777" w:rsidR="001123D5" w:rsidRDefault="001123D5" w:rsidP="001123D5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7B382C7C" w14:textId="77777777" w:rsidR="001123D5" w:rsidRDefault="005223EC" w:rsidP="0090649D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2DCA255C" wp14:editId="3F0818C2">
                  <wp:extent cx="3342706" cy="120451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TC_logo_primary_fullcolor.jp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001" b="17297"/>
                          <a:stretch/>
                        </pic:blipFill>
                        <pic:spPr bwMode="auto">
                          <a:xfrm>
                            <a:off x="0" y="0"/>
                            <a:ext cx="3479117" cy="12536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5" w:type="dxa"/>
          </w:tcPr>
          <w:p w14:paraId="350F899C" w14:textId="77777777" w:rsidR="001123D5" w:rsidRDefault="001123D5" w:rsidP="007A1341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</w:p>
          <w:p w14:paraId="301EE330" w14:textId="77777777" w:rsidR="007A1341" w:rsidRDefault="007A1341" w:rsidP="007A1341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</w:p>
          <w:p w14:paraId="2BFE8726" w14:textId="77777777" w:rsidR="007A1341" w:rsidRDefault="007A1341" w:rsidP="007A1341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123D5" w14:paraId="57AC10F9" w14:textId="77777777" w:rsidTr="0035438C">
        <w:trPr>
          <w:trHeight w:val="1331"/>
        </w:trPr>
        <w:tc>
          <w:tcPr>
            <w:tcW w:w="4230" w:type="dxa"/>
          </w:tcPr>
          <w:p w14:paraId="5CB12483" w14:textId="77777777" w:rsidR="005223EC" w:rsidRDefault="005223EC" w:rsidP="001123D5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12D29C2B" w14:textId="77777777" w:rsidR="001123D5" w:rsidRDefault="001673A4" w:rsidP="0090649D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Public </w:t>
            </w:r>
            <w:r w:rsidR="001123D5">
              <w:rPr>
                <w:rFonts w:ascii="Times New Roman" w:hAnsi="Times New Roman" w:cs="Times New Roman"/>
                <w:b/>
                <w:sz w:val="24"/>
              </w:rPr>
              <w:t>Meeting Information</w:t>
            </w:r>
          </w:p>
          <w:p w14:paraId="34BDEAA6" w14:textId="77777777" w:rsidR="005223EC" w:rsidRDefault="005223EC" w:rsidP="0090649D">
            <w:pPr>
              <w:rPr>
                <w:rFonts w:ascii="Times New Roman" w:hAnsi="Times New Roman" w:cs="Times New Roman"/>
                <w:b/>
                <w:sz w:val="24"/>
              </w:rPr>
            </w:pPr>
          </w:p>
          <w:p w14:paraId="74DFB1A7" w14:textId="097CFD4E" w:rsidR="001123D5" w:rsidRPr="00F85AED" w:rsidRDefault="001123D5" w:rsidP="001123D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ate:</w:t>
            </w:r>
            <w:r w:rsidR="00F85AED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954ABD">
              <w:rPr>
                <w:rFonts w:ascii="Times New Roman" w:hAnsi="Times New Roman" w:cs="Times New Roman"/>
                <w:sz w:val="24"/>
              </w:rPr>
              <w:t>June 23</w:t>
            </w:r>
            <w:r w:rsidR="00F85AED">
              <w:rPr>
                <w:rFonts w:ascii="Times New Roman" w:hAnsi="Times New Roman" w:cs="Times New Roman"/>
                <w:sz w:val="24"/>
              </w:rPr>
              <w:t>, 2020</w:t>
            </w:r>
          </w:p>
          <w:p w14:paraId="44AF3B38" w14:textId="0C093F63" w:rsidR="001123D5" w:rsidRPr="00C424FB" w:rsidRDefault="001123D5" w:rsidP="001123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ime:</w:t>
            </w:r>
            <w:r w:rsidR="00F85AED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="00954ABD" w:rsidRPr="00954ABD">
              <w:rPr>
                <w:rFonts w:ascii="Times New Roman" w:hAnsi="Times New Roman" w:cs="Times New Roman"/>
                <w:bCs/>
                <w:sz w:val="24"/>
              </w:rPr>
              <w:t>11</w:t>
            </w:r>
            <w:r w:rsidR="00F85AED" w:rsidRPr="00954ABD">
              <w:rPr>
                <w:rFonts w:ascii="Times New Roman" w:hAnsi="Times New Roman" w:cs="Times New Roman"/>
                <w:bCs/>
                <w:sz w:val="24"/>
              </w:rPr>
              <w:t>:00am – 1</w:t>
            </w:r>
            <w:r w:rsidR="00F85AED" w:rsidRPr="00C424FB">
              <w:rPr>
                <w:rFonts w:ascii="Times New Roman" w:hAnsi="Times New Roman" w:cs="Times New Roman"/>
                <w:bCs/>
                <w:sz w:val="24"/>
                <w:szCs w:val="24"/>
              </w:rPr>
              <w:t>:00</w:t>
            </w:r>
            <w:r w:rsidR="00954ABD" w:rsidRPr="00C424FB"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 w:rsidR="00F85AED" w:rsidRPr="00C424FB">
              <w:rPr>
                <w:rFonts w:ascii="Times New Roman" w:hAnsi="Times New Roman" w:cs="Times New Roman"/>
                <w:bCs/>
                <w:sz w:val="24"/>
                <w:szCs w:val="24"/>
              </w:rPr>
              <w:t>m</w:t>
            </w:r>
          </w:p>
          <w:p w14:paraId="117FAE63" w14:textId="5B1CC6A4" w:rsidR="001123D5" w:rsidRPr="00C424FB" w:rsidRDefault="001123D5" w:rsidP="001123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24FB">
              <w:rPr>
                <w:rFonts w:ascii="Times New Roman" w:hAnsi="Times New Roman" w:cs="Times New Roman"/>
                <w:b/>
                <w:sz w:val="24"/>
                <w:szCs w:val="24"/>
              </w:rPr>
              <w:t>Conference Line:</w:t>
            </w:r>
            <w:r w:rsidR="0035438C" w:rsidRPr="00C424F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424FB" w:rsidRPr="00C424FB">
              <w:rPr>
                <w:rFonts w:ascii="Times New Roman" w:hAnsi="Times New Roman" w:cs="Times New Roman"/>
                <w:bCs/>
                <w:sz w:val="24"/>
                <w:szCs w:val="24"/>
              </w:rPr>
              <w:t>1(</w:t>
            </w:r>
            <w:r w:rsidR="00C424FB" w:rsidRPr="00C424FB">
              <w:rPr>
                <w:rFonts w:ascii="Times New Roman" w:hAnsi="Times New Roman" w:cs="Times New Roman"/>
                <w:sz w:val="24"/>
                <w:szCs w:val="24"/>
              </w:rPr>
              <w:t>301)715</w:t>
            </w:r>
            <w:r w:rsidR="00C424F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C424FB" w:rsidRPr="00C424FB">
              <w:rPr>
                <w:rFonts w:ascii="Times New Roman" w:hAnsi="Times New Roman" w:cs="Times New Roman"/>
                <w:sz w:val="24"/>
                <w:szCs w:val="24"/>
              </w:rPr>
              <w:t>8592</w:t>
            </w:r>
          </w:p>
          <w:p w14:paraId="5B66D807" w14:textId="4E4103F7" w:rsidR="001673A4" w:rsidRPr="00C424FB" w:rsidRDefault="0035438C" w:rsidP="00C424FB">
            <w:pPr>
              <w:rPr>
                <w:rFonts w:ascii="Times New Roman" w:hAnsi="Times New Roman" w:cs="Times New Roman"/>
                <w:sz w:val="24"/>
              </w:rPr>
            </w:pPr>
            <w:r w:rsidRPr="00C424FB">
              <w:rPr>
                <w:rFonts w:ascii="Times New Roman" w:hAnsi="Times New Roman" w:cs="Times New Roman"/>
                <w:b/>
                <w:sz w:val="24"/>
                <w:szCs w:val="24"/>
              </w:rPr>
              <w:t>Meeting ID:</w:t>
            </w:r>
            <w:r w:rsidRPr="00C424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424FB" w:rsidRPr="00C424FB">
              <w:rPr>
                <w:rFonts w:ascii="Times New Roman" w:hAnsi="Times New Roman" w:cs="Times New Roman"/>
                <w:sz w:val="24"/>
                <w:szCs w:val="24"/>
              </w:rPr>
              <w:t>958 1797 8811</w:t>
            </w:r>
          </w:p>
        </w:tc>
        <w:tc>
          <w:tcPr>
            <w:tcW w:w="6205" w:type="dxa"/>
          </w:tcPr>
          <w:p w14:paraId="137A58C4" w14:textId="77777777" w:rsidR="001123D5" w:rsidRPr="001123D5" w:rsidRDefault="001123D5" w:rsidP="001123D5">
            <w:pPr>
              <w:rPr>
                <w:rFonts w:ascii="Times New Roman" w:hAnsi="Times New Roman" w:cs="Times New Roman"/>
                <w:noProof/>
              </w:rPr>
            </w:pPr>
          </w:p>
        </w:tc>
      </w:tr>
    </w:tbl>
    <w:p w14:paraId="7F13FC04" w14:textId="77777777" w:rsidR="001123D5" w:rsidRDefault="001123D5" w:rsidP="000D11DF">
      <w:pPr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5220"/>
        <w:gridCol w:w="4495"/>
      </w:tblGrid>
      <w:tr w:rsidR="000D11DF" w14:paraId="7F55B21A" w14:textId="77777777" w:rsidTr="00E21DBF">
        <w:trPr>
          <w:trHeight w:val="449"/>
        </w:trPr>
        <w:tc>
          <w:tcPr>
            <w:tcW w:w="10790" w:type="dxa"/>
            <w:gridSpan w:val="3"/>
            <w:shd w:val="clear" w:color="auto" w:fill="DEEAF6" w:themeFill="accent1" w:themeFillTint="33"/>
            <w:vAlign w:val="center"/>
          </w:tcPr>
          <w:p w14:paraId="3CB8244F" w14:textId="77777777" w:rsidR="000D11DF" w:rsidRPr="000D11DF" w:rsidRDefault="000D11DF" w:rsidP="00E21DB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genda</w:t>
            </w:r>
          </w:p>
        </w:tc>
      </w:tr>
      <w:tr w:rsidR="000D11DF" w14:paraId="49A5B585" w14:textId="77777777" w:rsidTr="00E21DBF">
        <w:trPr>
          <w:trHeight w:val="1259"/>
        </w:trPr>
        <w:tc>
          <w:tcPr>
            <w:tcW w:w="10790" w:type="dxa"/>
            <w:gridSpan w:val="3"/>
          </w:tcPr>
          <w:p w14:paraId="159E939F" w14:textId="77777777" w:rsidR="000D11DF" w:rsidRDefault="007A1341" w:rsidP="00E21D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Meeting Purpose/Goals:</w:t>
            </w:r>
            <w:r w:rsidR="00F85AED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</w:p>
          <w:p w14:paraId="7A5EA91E" w14:textId="061C4DE0" w:rsidR="00954ABD" w:rsidRDefault="00954ABD" w:rsidP="00E21DBF">
            <w:pPr>
              <w:pStyle w:val="ListParagraph"/>
              <w:numPr>
                <w:ilvl w:val="0"/>
                <w:numId w:val="1"/>
              </w:numPr>
              <w:spacing w:after="120"/>
              <w:contextualSpacing w:val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troduce Boundary Spanning Leadership</w:t>
            </w:r>
          </w:p>
          <w:p w14:paraId="7F91FE1E" w14:textId="258EDD18" w:rsidR="00F85AED" w:rsidRDefault="00954ABD" w:rsidP="00E21DBF">
            <w:pPr>
              <w:pStyle w:val="ListParagraph"/>
              <w:numPr>
                <w:ilvl w:val="0"/>
                <w:numId w:val="1"/>
              </w:numPr>
              <w:spacing w:after="120"/>
              <w:contextualSpacing w:val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xpand</w:t>
            </w:r>
            <w:r w:rsidR="00875730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the</w:t>
            </w:r>
            <w:r w:rsidR="00875730">
              <w:rPr>
                <w:rFonts w:ascii="Times New Roman" w:hAnsi="Times New Roman" w:cs="Times New Roman"/>
                <w:sz w:val="24"/>
              </w:rPr>
              <w:t xml:space="preserve"> understanding of the</w:t>
            </w:r>
            <w:r w:rsidR="00F85AED">
              <w:rPr>
                <w:rFonts w:ascii="Times New Roman" w:hAnsi="Times New Roman" w:cs="Times New Roman"/>
                <w:sz w:val="24"/>
              </w:rPr>
              <w:t xml:space="preserve"> Council for Thriving Children and Governance</w:t>
            </w:r>
            <w:r w:rsidR="00B86336">
              <w:rPr>
                <w:rFonts w:ascii="Times New Roman" w:hAnsi="Times New Roman" w:cs="Times New Roman"/>
                <w:sz w:val="24"/>
              </w:rPr>
              <w:t xml:space="preserve"> Structure</w:t>
            </w:r>
          </w:p>
          <w:p w14:paraId="7F1E54BC" w14:textId="675476B2" w:rsidR="00F85AED" w:rsidRPr="00F85AED" w:rsidRDefault="006B2DCD" w:rsidP="00954ABD">
            <w:pPr>
              <w:pStyle w:val="ListParagraph"/>
              <w:numPr>
                <w:ilvl w:val="0"/>
                <w:numId w:val="1"/>
              </w:numPr>
              <w:spacing w:after="120"/>
              <w:contextualSpacing w:val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can</w:t>
            </w:r>
            <w:r w:rsidR="00977650">
              <w:rPr>
                <w:rFonts w:ascii="Times New Roman" w:hAnsi="Times New Roman" w:cs="Times New Roman"/>
                <w:sz w:val="24"/>
              </w:rPr>
              <w:t xml:space="preserve"> of</w:t>
            </w:r>
            <w:r w:rsidR="00F85AED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B86336">
              <w:rPr>
                <w:rFonts w:ascii="Times New Roman" w:hAnsi="Times New Roman" w:cs="Times New Roman"/>
                <w:sz w:val="24"/>
              </w:rPr>
              <w:t>Early Childhood Care and Education System</w:t>
            </w:r>
          </w:p>
        </w:tc>
      </w:tr>
      <w:tr w:rsidR="00E21DBF" w14:paraId="7D53A510" w14:textId="77777777" w:rsidTr="00E21DBF">
        <w:tc>
          <w:tcPr>
            <w:tcW w:w="1075" w:type="dxa"/>
            <w:shd w:val="clear" w:color="auto" w:fill="DEEAF6" w:themeFill="accent1" w:themeFillTint="33"/>
          </w:tcPr>
          <w:p w14:paraId="753187A7" w14:textId="77777777" w:rsidR="00E21DBF" w:rsidRPr="007A1341" w:rsidRDefault="00E21DBF" w:rsidP="007A13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</w:tc>
        <w:tc>
          <w:tcPr>
            <w:tcW w:w="5220" w:type="dxa"/>
            <w:shd w:val="clear" w:color="auto" w:fill="DEEAF6" w:themeFill="accent1" w:themeFillTint="33"/>
          </w:tcPr>
          <w:p w14:paraId="082E17CB" w14:textId="77777777" w:rsidR="00E21DBF" w:rsidRDefault="00E21DBF" w:rsidP="007A13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opic</w:t>
            </w:r>
          </w:p>
        </w:tc>
        <w:tc>
          <w:tcPr>
            <w:tcW w:w="4495" w:type="dxa"/>
            <w:shd w:val="clear" w:color="auto" w:fill="DEEAF6" w:themeFill="accent1" w:themeFillTint="33"/>
          </w:tcPr>
          <w:p w14:paraId="6B537F9D" w14:textId="77777777" w:rsidR="00E21DBF" w:rsidRDefault="00E21DBF" w:rsidP="007A13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Leader(s)</w:t>
            </w:r>
          </w:p>
        </w:tc>
      </w:tr>
      <w:tr w:rsidR="00E21DBF" w14:paraId="64C5D37B" w14:textId="77777777" w:rsidTr="00E21DBF">
        <w:tc>
          <w:tcPr>
            <w:tcW w:w="1075" w:type="dxa"/>
          </w:tcPr>
          <w:p w14:paraId="0CF060E9" w14:textId="592BC681" w:rsidR="00E21DBF" w:rsidRPr="00F85AED" w:rsidRDefault="00954ABD" w:rsidP="00E21D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</w:t>
            </w:r>
            <w:r w:rsidR="00E21DBF">
              <w:rPr>
                <w:rFonts w:ascii="Times New Roman" w:hAnsi="Times New Roman" w:cs="Times New Roman"/>
                <w:sz w:val="24"/>
              </w:rPr>
              <w:t xml:space="preserve">:00 – </w:t>
            </w:r>
            <w:r>
              <w:rPr>
                <w:rFonts w:ascii="Times New Roman" w:hAnsi="Times New Roman" w:cs="Times New Roman"/>
                <w:sz w:val="24"/>
              </w:rPr>
              <w:t>11</w:t>
            </w:r>
            <w:r w:rsidR="00E21DBF">
              <w:rPr>
                <w:rFonts w:ascii="Times New Roman" w:hAnsi="Times New Roman" w:cs="Times New Roman"/>
                <w:sz w:val="24"/>
              </w:rPr>
              <w:t>:</w:t>
            </w:r>
            <w:r w:rsidR="00107515">
              <w:rPr>
                <w:rFonts w:ascii="Times New Roman" w:hAnsi="Times New Roman" w:cs="Times New Roman"/>
                <w:sz w:val="24"/>
              </w:rPr>
              <w:t>3</w:t>
            </w:r>
            <w:r w:rsidR="00E21DB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5220" w:type="dxa"/>
          </w:tcPr>
          <w:p w14:paraId="1408DA74" w14:textId="77777777" w:rsidR="00107515" w:rsidRDefault="00E21DBF" w:rsidP="00E21D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Welcome</w:t>
            </w:r>
          </w:p>
          <w:p w14:paraId="7CC27520" w14:textId="1E4FD091" w:rsidR="00E21DBF" w:rsidRPr="00F85AED" w:rsidRDefault="00E21DBF" w:rsidP="00E21D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troduction</w:t>
            </w:r>
            <w:r w:rsidR="00107515">
              <w:rPr>
                <w:rFonts w:ascii="Times New Roman" w:hAnsi="Times New Roman" w:cs="Times New Roman"/>
                <w:sz w:val="24"/>
              </w:rPr>
              <w:t xml:space="preserve"> to Boundary Spanning Leadership</w:t>
            </w:r>
          </w:p>
        </w:tc>
        <w:tc>
          <w:tcPr>
            <w:tcW w:w="4495" w:type="dxa"/>
          </w:tcPr>
          <w:p w14:paraId="4B144C74" w14:textId="5B0AF3F9" w:rsidR="00E21DBF" w:rsidRPr="00F85AED" w:rsidRDefault="00E21DBF" w:rsidP="00E21D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hris Tappan </w:t>
            </w:r>
            <w:r w:rsidR="00DB5243">
              <w:rPr>
                <w:rFonts w:ascii="Times New Roman" w:hAnsi="Times New Roman" w:cs="Times New Roman"/>
                <w:sz w:val="24"/>
              </w:rPr>
              <w:t>and</w:t>
            </w:r>
            <w:r>
              <w:rPr>
                <w:rFonts w:ascii="Times New Roman" w:hAnsi="Times New Roman" w:cs="Times New Roman"/>
                <w:sz w:val="24"/>
              </w:rPr>
              <w:t xml:space="preserve"> Christine Brennan</w:t>
            </w:r>
          </w:p>
        </w:tc>
      </w:tr>
      <w:tr w:rsidR="00E21DBF" w14:paraId="272D8F49" w14:textId="77777777" w:rsidTr="00E21DBF">
        <w:tc>
          <w:tcPr>
            <w:tcW w:w="1075" w:type="dxa"/>
          </w:tcPr>
          <w:p w14:paraId="232B06A4" w14:textId="2AB633E4" w:rsidR="00E21DBF" w:rsidRPr="00F85AED" w:rsidRDefault="00107515" w:rsidP="00E21D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</w:t>
            </w:r>
            <w:r w:rsidR="00E21DBF">
              <w:rPr>
                <w:rFonts w:ascii="Times New Roman" w:hAnsi="Times New Roman" w:cs="Times New Roman"/>
                <w:sz w:val="24"/>
              </w:rPr>
              <w:t xml:space="preserve">:30 – </w:t>
            </w:r>
            <w:r>
              <w:rPr>
                <w:rFonts w:ascii="Times New Roman" w:hAnsi="Times New Roman" w:cs="Times New Roman"/>
                <w:sz w:val="24"/>
              </w:rPr>
              <w:t>12:1</w:t>
            </w:r>
            <w:r w:rsidR="00E21DBF"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5220" w:type="dxa"/>
          </w:tcPr>
          <w:p w14:paraId="6C34DD6B" w14:textId="77777777" w:rsidR="00107515" w:rsidRDefault="00954ABD" w:rsidP="00107515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uncil for Thriving Children Governance</w:t>
            </w:r>
            <w:r w:rsidR="00107515">
              <w:rPr>
                <w:rFonts w:ascii="Times New Roman" w:hAnsi="Times New Roman" w:cs="Times New Roman"/>
                <w:sz w:val="24"/>
              </w:rPr>
              <w:t xml:space="preserve"> Structure</w:t>
            </w:r>
          </w:p>
          <w:p w14:paraId="30B88213" w14:textId="77777777" w:rsidR="00E21DBF" w:rsidRDefault="00954ABD" w:rsidP="00107515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 w:rsidRPr="00107515">
              <w:rPr>
                <w:rFonts w:ascii="Times New Roman" w:hAnsi="Times New Roman" w:cs="Times New Roman"/>
                <w:sz w:val="24"/>
              </w:rPr>
              <w:t>DHHS and DOE Early Childhood Integration Teams</w:t>
            </w:r>
          </w:p>
          <w:p w14:paraId="2485FE6A" w14:textId="199C688D" w:rsidR="00DB5243" w:rsidRPr="00107515" w:rsidRDefault="00DB5243" w:rsidP="00107515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H’s Strategic Plan for Early Childhood</w:t>
            </w:r>
          </w:p>
        </w:tc>
        <w:tc>
          <w:tcPr>
            <w:tcW w:w="4495" w:type="dxa"/>
          </w:tcPr>
          <w:p w14:paraId="2A429C66" w14:textId="77777777" w:rsidR="00DB5243" w:rsidRDefault="00DB5243" w:rsidP="00E21D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</w:p>
          <w:p w14:paraId="5C088307" w14:textId="77777777" w:rsidR="00DB5243" w:rsidRDefault="00DB5243" w:rsidP="00E21D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</w:p>
          <w:p w14:paraId="4C9731E3" w14:textId="5FC54538" w:rsidR="00E21DBF" w:rsidRDefault="00954ABD" w:rsidP="00E21D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ricia Tilley </w:t>
            </w:r>
            <w:r w:rsidR="00DB5243">
              <w:rPr>
                <w:rFonts w:ascii="Times New Roman" w:hAnsi="Times New Roman" w:cs="Times New Roman"/>
                <w:sz w:val="24"/>
              </w:rPr>
              <w:t>and</w:t>
            </w:r>
            <w:r>
              <w:rPr>
                <w:rFonts w:ascii="Times New Roman" w:hAnsi="Times New Roman" w:cs="Times New Roman"/>
                <w:sz w:val="24"/>
              </w:rPr>
              <w:t xml:space="preserve"> Becky Fredette</w:t>
            </w:r>
          </w:p>
          <w:p w14:paraId="41B711AA" w14:textId="19B97F85" w:rsidR="00DB5243" w:rsidRPr="00A12E78" w:rsidRDefault="00DB5243" w:rsidP="00E21D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ris Tappan and Christine Brennan</w:t>
            </w:r>
          </w:p>
        </w:tc>
      </w:tr>
      <w:tr w:rsidR="00954ABD" w14:paraId="77C24940" w14:textId="77777777" w:rsidTr="00D735BF">
        <w:tc>
          <w:tcPr>
            <w:tcW w:w="1075" w:type="dxa"/>
          </w:tcPr>
          <w:p w14:paraId="420F19E2" w14:textId="74C3ECBD" w:rsidR="00954ABD" w:rsidRPr="00F85AED" w:rsidRDefault="00107515" w:rsidP="00D735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2:15</w:t>
            </w:r>
            <w:r w:rsidR="00954ABD">
              <w:rPr>
                <w:rFonts w:ascii="Times New Roman" w:hAnsi="Times New Roman" w:cs="Times New Roman"/>
                <w:sz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</w:rPr>
              <w:t>12:4</w:t>
            </w:r>
            <w:r w:rsidR="00954ABD"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5220" w:type="dxa"/>
          </w:tcPr>
          <w:p w14:paraId="5860CBAA" w14:textId="17E515B3" w:rsidR="00954ABD" w:rsidRDefault="00107515" w:rsidP="00D735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rly Childhood Care and Education System Scan</w:t>
            </w:r>
          </w:p>
          <w:p w14:paraId="56D7D8F7" w14:textId="24A91B8F" w:rsidR="00107515" w:rsidRPr="00107515" w:rsidRDefault="00107515" w:rsidP="00107515">
            <w:pPr>
              <w:pStyle w:val="ListParagraph"/>
              <w:numPr>
                <w:ilvl w:val="0"/>
                <w:numId w:val="2"/>
              </w:numPr>
              <w:spacing w:before="120" w:after="120"/>
              <w:contextualSpacing w:val="0"/>
              <w:rPr>
                <w:rFonts w:ascii="Times New Roman" w:hAnsi="Times New Roman" w:cs="Times New Roman"/>
                <w:sz w:val="24"/>
              </w:rPr>
            </w:pPr>
            <w:r w:rsidRPr="00107515">
              <w:rPr>
                <w:rFonts w:ascii="Times New Roman" w:hAnsi="Times New Roman" w:cs="Times New Roman"/>
                <w:sz w:val="24"/>
              </w:rPr>
              <w:t>Whole Family Approach to Jobs: Parents Working, Children Thriving</w:t>
            </w:r>
          </w:p>
          <w:p w14:paraId="7B455AF4" w14:textId="3A549C76" w:rsidR="00954ABD" w:rsidRPr="00107515" w:rsidRDefault="00107515" w:rsidP="00107515">
            <w:pPr>
              <w:pStyle w:val="ListParagraph"/>
              <w:numPr>
                <w:ilvl w:val="0"/>
                <w:numId w:val="2"/>
              </w:numPr>
              <w:spacing w:before="120" w:after="120"/>
              <w:contextualSpacing w:val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mergency Child Care Collaborative and Child Care Recovery &amp; Stabilization Program</w:t>
            </w:r>
          </w:p>
        </w:tc>
        <w:tc>
          <w:tcPr>
            <w:tcW w:w="4495" w:type="dxa"/>
          </w:tcPr>
          <w:p w14:paraId="09FF31AF" w14:textId="77777777" w:rsidR="00107515" w:rsidRDefault="00107515" w:rsidP="00D735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</w:p>
          <w:p w14:paraId="10B741B5" w14:textId="77777777" w:rsidR="00954ABD" w:rsidRDefault="00954ABD" w:rsidP="00D735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hris Tappan and Chris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antaniello</w:t>
            </w:r>
            <w:proofErr w:type="spellEnd"/>
          </w:p>
          <w:p w14:paraId="4A99264C" w14:textId="77777777" w:rsidR="00107515" w:rsidRDefault="00107515" w:rsidP="00D735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</w:p>
          <w:p w14:paraId="2EBF30DD" w14:textId="705F0959" w:rsidR="00107515" w:rsidRPr="00A12E78" w:rsidRDefault="00107515" w:rsidP="00D735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hristina Lachance and Chris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antaniello</w:t>
            </w:r>
            <w:proofErr w:type="spellEnd"/>
          </w:p>
        </w:tc>
      </w:tr>
      <w:tr w:rsidR="00E21DBF" w14:paraId="35FCBEEF" w14:textId="77777777" w:rsidTr="00E21DBF">
        <w:tc>
          <w:tcPr>
            <w:tcW w:w="1075" w:type="dxa"/>
          </w:tcPr>
          <w:p w14:paraId="19DEA5E9" w14:textId="0CB70C76" w:rsidR="00E21DBF" w:rsidRPr="00F85AED" w:rsidRDefault="00107515" w:rsidP="00E21D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2:4</w:t>
            </w:r>
            <w:r w:rsidR="00E21DBF">
              <w:rPr>
                <w:rFonts w:ascii="Times New Roman" w:hAnsi="Times New Roman" w:cs="Times New Roman"/>
                <w:sz w:val="24"/>
              </w:rPr>
              <w:t>5 – 1:00</w:t>
            </w:r>
          </w:p>
        </w:tc>
        <w:tc>
          <w:tcPr>
            <w:tcW w:w="5220" w:type="dxa"/>
          </w:tcPr>
          <w:p w14:paraId="0D8F8C93" w14:textId="6881BC09" w:rsidR="00E21DBF" w:rsidRDefault="00954ABD" w:rsidP="00E21D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losing and </w:t>
            </w:r>
            <w:r w:rsidR="00E21DBF">
              <w:rPr>
                <w:rFonts w:ascii="Times New Roman" w:hAnsi="Times New Roman" w:cs="Times New Roman"/>
                <w:sz w:val="24"/>
              </w:rPr>
              <w:t>Next Steps</w:t>
            </w:r>
          </w:p>
        </w:tc>
        <w:tc>
          <w:tcPr>
            <w:tcW w:w="4495" w:type="dxa"/>
          </w:tcPr>
          <w:p w14:paraId="5710AE54" w14:textId="77777777" w:rsidR="00E21DBF" w:rsidRPr="00F85AED" w:rsidRDefault="00E21DBF" w:rsidP="00E21DB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ris Tappan and Christine Brennan</w:t>
            </w:r>
          </w:p>
        </w:tc>
      </w:tr>
    </w:tbl>
    <w:p w14:paraId="6F210575" w14:textId="77777777" w:rsidR="00B251CD" w:rsidRDefault="00B251CD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tbl>
      <w:tblPr>
        <w:tblStyle w:val="ListTable6Colorful-Accent5"/>
        <w:tblW w:w="9750" w:type="dxa"/>
        <w:tblLook w:val="04A0" w:firstRow="1" w:lastRow="0" w:firstColumn="1" w:lastColumn="0" w:noHBand="0" w:noVBand="1"/>
      </w:tblPr>
      <w:tblGrid>
        <w:gridCol w:w="3240"/>
        <w:gridCol w:w="6510"/>
      </w:tblGrid>
      <w:tr w:rsidR="00A12E78" w:rsidRPr="00486482" w14:paraId="524C8490" w14:textId="77777777" w:rsidTr="004864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14:paraId="60DB55E2" w14:textId="77777777" w:rsidR="0089155F" w:rsidRPr="00486482" w:rsidRDefault="00A12E78" w:rsidP="00A12E7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lastRenderedPageBreak/>
              <w:t>Appointee</w:t>
            </w:r>
          </w:p>
        </w:tc>
        <w:tc>
          <w:tcPr>
            <w:tcW w:w="6510" w:type="dxa"/>
            <w:hideMark/>
          </w:tcPr>
          <w:p w14:paraId="597AAD05" w14:textId="77777777" w:rsidR="0089155F" w:rsidRPr="00486482" w:rsidRDefault="0089155F" w:rsidP="00A12E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Council Membership</w:t>
            </w:r>
            <w:r w:rsidR="00A12E78"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Role</w:t>
            </w:r>
          </w:p>
        </w:tc>
      </w:tr>
      <w:tr w:rsidR="00A12E78" w:rsidRPr="00486482" w14:paraId="1FF59958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5C8669CB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Mary Lou Beaver</w:t>
            </w:r>
          </w:p>
        </w:tc>
        <w:tc>
          <w:tcPr>
            <w:tcW w:w="6510" w:type="dxa"/>
            <w:hideMark/>
          </w:tcPr>
          <w:p w14:paraId="2B9576A6" w14:textId="126A7E04" w:rsidR="0089155F" w:rsidRPr="00486482" w:rsidRDefault="0089155F" w:rsidP="008915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Parent, grandparent, relative or other alternative caregiver who have you</w:t>
            </w:r>
            <w:r w:rsidR="00641526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ng </w:t>
            </w: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children birth to eight</w:t>
            </w:r>
          </w:p>
        </w:tc>
      </w:tr>
      <w:tr w:rsidR="00A12E78" w:rsidRPr="00486482" w14:paraId="2C1A1F92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2C08930C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Rebecca Woitkowski</w:t>
            </w:r>
          </w:p>
        </w:tc>
        <w:tc>
          <w:tcPr>
            <w:tcW w:w="6510" w:type="dxa"/>
            <w:hideMark/>
          </w:tcPr>
          <w:p w14:paraId="5FFDF12C" w14:textId="2DBC0BF3" w:rsidR="0089155F" w:rsidRPr="00486482" w:rsidRDefault="0089155F" w:rsidP="008915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Parent, grandparent, relative or other alternative caregiver who have you</w:t>
            </w:r>
            <w:r w:rsidR="00641526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ng</w:t>
            </w: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children birth to eight</w:t>
            </w:r>
          </w:p>
        </w:tc>
      </w:tr>
      <w:tr w:rsidR="00A12E78" w:rsidRPr="00486482" w14:paraId="0EF1F656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0139DDD0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Jeanne Agri</w:t>
            </w:r>
          </w:p>
        </w:tc>
        <w:tc>
          <w:tcPr>
            <w:tcW w:w="6510" w:type="dxa"/>
            <w:hideMark/>
          </w:tcPr>
          <w:p w14:paraId="23FF29C3" w14:textId="77777777" w:rsidR="0089155F" w:rsidRPr="00486482" w:rsidRDefault="0089155F" w:rsidP="008915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Representative of a Head Start agency recommended by the NH Head Start Directors Association</w:t>
            </w:r>
          </w:p>
        </w:tc>
      </w:tr>
      <w:tr w:rsidR="00A12E78" w:rsidRPr="00486482" w14:paraId="5AABDCAD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7383EDB6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 xml:space="preserve">Dr. Stephen J. </w:t>
            </w:r>
            <w:proofErr w:type="spellStart"/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Zadravec</w:t>
            </w:r>
            <w:proofErr w:type="spellEnd"/>
          </w:p>
        </w:tc>
        <w:tc>
          <w:tcPr>
            <w:tcW w:w="6510" w:type="dxa"/>
            <w:hideMark/>
          </w:tcPr>
          <w:p w14:paraId="2743449C" w14:textId="77777777" w:rsidR="0089155F" w:rsidRPr="00486482" w:rsidRDefault="0089155F" w:rsidP="008915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Representative of a local educational agency</w:t>
            </w:r>
          </w:p>
        </w:tc>
      </w:tr>
      <w:tr w:rsidR="00A12E78" w:rsidRPr="00486482" w14:paraId="16E5ABE7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0E3DC80B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Christina MacDonald</w:t>
            </w:r>
          </w:p>
        </w:tc>
        <w:tc>
          <w:tcPr>
            <w:tcW w:w="6510" w:type="dxa"/>
            <w:hideMark/>
          </w:tcPr>
          <w:p w14:paraId="733016C0" w14:textId="77777777" w:rsidR="0089155F" w:rsidRPr="00486482" w:rsidRDefault="0089155F" w:rsidP="008915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Representative of the DOE responsible for programs under section 619 of the Individuals with Disabilities Education Act recommended by DOE</w:t>
            </w:r>
          </w:p>
        </w:tc>
      </w:tr>
      <w:tr w:rsidR="00A12E78" w:rsidRPr="00486482" w14:paraId="75B8F20E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040082FB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Charles Ansell</w:t>
            </w:r>
          </w:p>
        </w:tc>
        <w:tc>
          <w:tcPr>
            <w:tcW w:w="6510" w:type="dxa"/>
            <w:hideMark/>
          </w:tcPr>
          <w:p w14:paraId="22AD844B" w14:textId="77777777" w:rsidR="0089155F" w:rsidRPr="00486482" w:rsidRDefault="0089155F" w:rsidP="008915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Representative of higher education institutions</w:t>
            </w:r>
          </w:p>
        </w:tc>
      </w:tr>
      <w:tr w:rsidR="00A12E78" w:rsidRPr="00486482" w14:paraId="1104FF4F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532B07DC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Lara Quiroga</w:t>
            </w:r>
          </w:p>
        </w:tc>
        <w:tc>
          <w:tcPr>
            <w:tcW w:w="6510" w:type="dxa"/>
            <w:hideMark/>
          </w:tcPr>
          <w:p w14:paraId="34D957AB" w14:textId="2516A4A6" w:rsidR="0089155F" w:rsidRPr="00486482" w:rsidRDefault="0089155F" w:rsidP="008915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Representative of local providers of </w:t>
            </w:r>
            <w:r w:rsidR="000E1A09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early childhood</w:t>
            </w: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education</w:t>
            </w:r>
            <w:r w:rsidR="000E1A09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/</w:t>
            </w: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develop</w:t>
            </w:r>
            <w:r w:rsidR="000E1A09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. </w:t>
            </w: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serv</w:t>
            </w:r>
            <w:r w:rsidR="000E1A09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.</w:t>
            </w:r>
          </w:p>
        </w:tc>
      </w:tr>
      <w:tr w:rsidR="00A12E78" w:rsidRPr="00486482" w14:paraId="394249CE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07C3386B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 xml:space="preserve">Dr. Ardis Olson </w:t>
            </w:r>
          </w:p>
        </w:tc>
        <w:tc>
          <w:tcPr>
            <w:tcW w:w="6510" w:type="dxa"/>
            <w:hideMark/>
          </w:tcPr>
          <w:p w14:paraId="6758159E" w14:textId="77777777" w:rsidR="0089155F" w:rsidRPr="00486482" w:rsidRDefault="0089155F" w:rsidP="008915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Pediatrician recommend by the New Hampshire Pediatric Society</w:t>
            </w:r>
          </w:p>
        </w:tc>
      </w:tr>
      <w:tr w:rsidR="00A12E78" w:rsidRPr="00486482" w14:paraId="6FBB07A1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3F1643E5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 xml:space="preserve">Michael Worsley </w:t>
            </w:r>
          </w:p>
        </w:tc>
        <w:tc>
          <w:tcPr>
            <w:tcW w:w="6510" w:type="dxa"/>
            <w:hideMark/>
          </w:tcPr>
          <w:p w14:paraId="54377CC9" w14:textId="77777777" w:rsidR="0089155F" w:rsidRPr="00486482" w:rsidRDefault="0089155F" w:rsidP="008915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Representative of the </w:t>
            </w:r>
            <w:r w:rsidR="00A12E78"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faith-based</w:t>
            </w: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community</w:t>
            </w:r>
          </w:p>
        </w:tc>
      </w:tr>
      <w:tr w:rsidR="00A12E78" w:rsidRPr="00486482" w14:paraId="6BFEAB58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752098CE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Jane Bard</w:t>
            </w:r>
          </w:p>
        </w:tc>
        <w:tc>
          <w:tcPr>
            <w:tcW w:w="6510" w:type="dxa"/>
            <w:hideMark/>
          </w:tcPr>
          <w:p w14:paraId="7E9317A2" w14:textId="77777777" w:rsidR="0089155F" w:rsidRPr="00486482" w:rsidRDefault="0089155F" w:rsidP="008915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Representative of the philanthropic community with expertise in early childhood care and education</w:t>
            </w:r>
          </w:p>
        </w:tc>
      </w:tr>
      <w:tr w:rsidR="00A12E78" w:rsidRPr="00486482" w14:paraId="218B78C8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240034CC" w14:textId="5FF2422B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Christina La</w:t>
            </w:r>
            <w:r w:rsidR="00107515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c</w:t>
            </w: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hance</w:t>
            </w:r>
          </w:p>
        </w:tc>
        <w:tc>
          <w:tcPr>
            <w:tcW w:w="6510" w:type="dxa"/>
            <w:hideMark/>
          </w:tcPr>
          <w:p w14:paraId="36F64A41" w14:textId="77777777" w:rsidR="0089155F" w:rsidRPr="00486482" w:rsidRDefault="0089155F" w:rsidP="008915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Representative of the philanthropic community with expertise in early childhood care and education</w:t>
            </w:r>
          </w:p>
        </w:tc>
      </w:tr>
      <w:tr w:rsidR="00A12E78" w:rsidRPr="00486482" w14:paraId="61B6690A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7EA549F9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Heather Y. Bell</w:t>
            </w:r>
          </w:p>
        </w:tc>
        <w:tc>
          <w:tcPr>
            <w:tcW w:w="6510" w:type="dxa"/>
            <w:hideMark/>
          </w:tcPr>
          <w:p w14:paraId="2613D3F0" w14:textId="77777777" w:rsidR="0089155F" w:rsidRPr="00486482" w:rsidRDefault="0089155F" w:rsidP="008915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Representative of the business community with an interest in early childhood care and education</w:t>
            </w:r>
          </w:p>
        </w:tc>
      </w:tr>
      <w:tr w:rsidR="00A12E78" w:rsidRPr="00486482" w14:paraId="7AA9632E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2DE89015" w14:textId="2245B5A6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 xml:space="preserve">Amanda </w:t>
            </w:r>
            <w:proofErr w:type="spellStart"/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Grappone</w:t>
            </w:r>
            <w:proofErr w:type="spellEnd"/>
            <w:r w:rsidR="00107515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07515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Osmer</w:t>
            </w:r>
            <w:proofErr w:type="spellEnd"/>
          </w:p>
        </w:tc>
        <w:tc>
          <w:tcPr>
            <w:tcW w:w="6510" w:type="dxa"/>
            <w:hideMark/>
          </w:tcPr>
          <w:p w14:paraId="4DEC3B3D" w14:textId="77777777" w:rsidR="0089155F" w:rsidRPr="00486482" w:rsidRDefault="0089155F" w:rsidP="008915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Representative of the business community with an interest in early childhood care and education</w:t>
            </w:r>
          </w:p>
        </w:tc>
      </w:tr>
      <w:tr w:rsidR="00641526" w:rsidRPr="008A5179" w14:paraId="79E69533" w14:textId="77777777" w:rsidTr="00D735B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</w:tcPr>
          <w:p w14:paraId="1FC9AA15" w14:textId="77777777" w:rsidR="00641526" w:rsidRPr="008A5179" w:rsidRDefault="00641526" w:rsidP="00D735BF">
            <w:pPr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</w:pPr>
            <w:r w:rsidRPr="008A5179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  <w:t xml:space="preserve">Kimberly 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  <w:t>Rice</w:t>
            </w:r>
          </w:p>
        </w:tc>
        <w:tc>
          <w:tcPr>
            <w:tcW w:w="6510" w:type="dxa"/>
          </w:tcPr>
          <w:p w14:paraId="168EA898" w14:textId="77777777" w:rsidR="00641526" w:rsidRPr="008A5179" w:rsidRDefault="00641526" w:rsidP="00D735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Legislator appointed by the </w:t>
            </w: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Governor</w:t>
            </w:r>
          </w:p>
        </w:tc>
      </w:tr>
      <w:tr w:rsidR="00A12E78" w:rsidRPr="00486482" w14:paraId="3F9A31E9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4F4EDB9D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Martha Hennessey</w:t>
            </w:r>
          </w:p>
        </w:tc>
        <w:tc>
          <w:tcPr>
            <w:tcW w:w="6510" w:type="dxa"/>
            <w:hideMark/>
          </w:tcPr>
          <w:p w14:paraId="1F4BF246" w14:textId="77777777" w:rsidR="0089155F" w:rsidRPr="00486482" w:rsidRDefault="0089155F" w:rsidP="008915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Legislator appointed by the Senate President</w:t>
            </w:r>
          </w:p>
        </w:tc>
      </w:tr>
      <w:tr w:rsidR="00A12E78" w:rsidRPr="00486482" w14:paraId="7AF13061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19798041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Patrick Long</w:t>
            </w:r>
          </w:p>
        </w:tc>
        <w:tc>
          <w:tcPr>
            <w:tcW w:w="6510" w:type="dxa"/>
            <w:hideMark/>
          </w:tcPr>
          <w:p w14:paraId="6539F176" w14:textId="77777777" w:rsidR="0089155F" w:rsidRPr="00486482" w:rsidRDefault="0089155F" w:rsidP="008915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Legislator appointed by the Speaker of the House</w:t>
            </w:r>
          </w:p>
        </w:tc>
      </w:tr>
      <w:tr w:rsidR="00A12E78" w:rsidRPr="00486482" w14:paraId="0C2C5811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11D9E464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Kate Baker</w:t>
            </w:r>
          </w:p>
        </w:tc>
        <w:tc>
          <w:tcPr>
            <w:tcW w:w="6510" w:type="dxa"/>
            <w:hideMark/>
          </w:tcPr>
          <w:p w14:paraId="6F1B7A36" w14:textId="77777777" w:rsidR="0089155F" w:rsidRPr="00486482" w:rsidRDefault="0089155F" w:rsidP="008915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Representative of an organization or entity that the Governor deems appropriate to support the work of the Council</w:t>
            </w:r>
          </w:p>
        </w:tc>
      </w:tr>
      <w:tr w:rsidR="00A12E78" w:rsidRPr="00486482" w14:paraId="24B3F06E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1C3B2DC3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 xml:space="preserve">Chris </w:t>
            </w:r>
            <w:proofErr w:type="spellStart"/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Santaniello</w:t>
            </w:r>
            <w:proofErr w:type="spellEnd"/>
          </w:p>
        </w:tc>
        <w:tc>
          <w:tcPr>
            <w:tcW w:w="6510" w:type="dxa"/>
            <w:hideMark/>
          </w:tcPr>
          <w:p w14:paraId="2557646A" w14:textId="77777777" w:rsidR="0089155F" w:rsidRPr="00486482" w:rsidRDefault="0089155F" w:rsidP="008915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Representative of an organization or entity that the Governor deems appropriate to support the work of the Council</w:t>
            </w:r>
          </w:p>
        </w:tc>
      </w:tr>
      <w:tr w:rsidR="00A12E78" w:rsidRPr="00486482" w14:paraId="62D49EF5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261B6F19" w14:textId="141F01E9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Commissioner Sheehan</w:t>
            </w:r>
          </w:p>
        </w:tc>
        <w:tc>
          <w:tcPr>
            <w:tcW w:w="6510" w:type="dxa"/>
            <w:hideMark/>
          </w:tcPr>
          <w:p w14:paraId="0581E256" w14:textId="12F74E2E" w:rsidR="0089155F" w:rsidRPr="00486482" w:rsidRDefault="0089155F" w:rsidP="008915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Department of Transportation</w:t>
            </w:r>
          </w:p>
        </w:tc>
      </w:tr>
      <w:tr w:rsidR="00106D25" w:rsidRPr="00106D25" w14:paraId="364A6ACE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</w:tcPr>
          <w:p w14:paraId="7906D169" w14:textId="60DFA589" w:rsidR="00106D25" w:rsidRPr="00106D25" w:rsidRDefault="00106D25" w:rsidP="008E69BE">
            <w:pPr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</w:pPr>
            <w:r w:rsidRPr="00106D25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  <w:t>Patrick Herlihy</w:t>
            </w:r>
          </w:p>
        </w:tc>
        <w:tc>
          <w:tcPr>
            <w:tcW w:w="6510" w:type="dxa"/>
          </w:tcPr>
          <w:p w14:paraId="159CAAA0" w14:textId="058B059B" w:rsidR="00106D25" w:rsidRPr="00106D25" w:rsidRDefault="00106D25" w:rsidP="008915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106D25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Designee for Commissioner Sheehan, Department of Transportation</w:t>
            </w:r>
          </w:p>
        </w:tc>
      </w:tr>
      <w:tr w:rsidR="00A12E78" w:rsidRPr="00486482" w14:paraId="28662F24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11E3132B" w14:textId="651C676F" w:rsidR="0089155F" w:rsidRPr="00486482" w:rsidRDefault="00106D25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Will Arvelo</w:t>
            </w:r>
          </w:p>
        </w:tc>
        <w:tc>
          <w:tcPr>
            <w:tcW w:w="6510" w:type="dxa"/>
            <w:hideMark/>
          </w:tcPr>
          <w:p w14:paraId="4F631D41" w14:textId="74593965" w:rsidR="0089155F" w:rsidRPr="00486482" w:rsidRDefault="00106D25" w:rsidP="008915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Designee for </w:t>
            </w:r>
            <w:r w:rsidR="0089155F"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Commissioner </w:t>
            </w: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Caswell,</w:t>
            </w:r>
            <w:r w:rsidR="0089155F"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Dep</w:t>
            </w:r>
            <w:r w:rsidR="00641526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t</w:t>
            </w:r>
            <w:r w:rsidR="0089155F"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="00641526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of </w:t>
            </w:r>
            <w:r w:rsidR="0089155F"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Business and Economic Affairs</w:t>
            </w:r>
          </w:p>
        </w:tc>
      </w:tr>
      <w:tr w:rsidR="00A12E78" w:rsidRPr="00486482" w14:paraId="1F8FE5AF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732B3A76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Commissioner Jasper or designee</w:t>
            </w:r>
          </w:p>
        </w:tc>
        <w:tc>
          <w:tcPr>
            <w:tcW w:w="6510" w:type="dxa"/>
            <w:hideMark/>
          </w:tcPr>
          <w:p w14:paraId="5C6EBE85" w14:textId="77777777" w:rsidR="0089155F" w:rsidRPr="00486482" w:rsidRDefault="0089155F" w:rsidP="008915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Commissioner or designee Department of Agriculture</w:t>
            </w:r>
          </w:p>
        </w:tc>
      </w:tr>
      <w:tr w:rsidR="00A12E78" w:rsidRPr="00486482" w14:paraId="239DE221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6E6B3D98" w14:textId="77777777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Hon. Susan Ashley</w:t>
            </w:r>
          </w:p>
        </w:tc>
        <w:tc>
          <w:tcPr>
            <w:tcW w:w="6510" w:type="dxa"/>
            <w:hideMark/>
          </w:tcPr>
          <w:p w14:paraId="2326D3F3" w14:textId="77777777" w:rsidR="0089155F" w:rsidRPr="00486482" w:rsidRDefault="0089155F" w:rsidP="008915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Judicial Branch - Administrative Office of the Courts - Family</w:t>
            </w:r>
          </w:p>
        </w:tc>
      </w:tr>
      <w:tr w:rsidR="00A12E78" w:rsidRPr="00486482" w14:paraId="0DE6AAEF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7AF8BF16" w14:textId="632179CC" w:rsidR="0089155F" w:rsidRPr="00486482" w:rsidRDefault="0089155F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Commissioner Stewart</w:t>
            </w:r>
          </w:p>
        </w:tc>
        <w:tc>
          <w:tcPr>
            <w:tcW w:w="6510" w:type="dxa"/>
            <w:hideMark/>
          </w:tcPr>
          <w:p w14:paraId="33C7AA8D" w14:textId="3BCA90A8" w:rsidR="0089155F" w:rsidRPr="00486482" w:rsidRDefault="0089155F" w:rsidP="008915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Department </w:t>
            </w:r>
            <w:r w:rsidR="00106D25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of Natural and </w:t>
            </w: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Cultural Resources</w:t>
            </w:r>
          </w:p>
        </w:tc>
      </w:tr>
      <w:tr w:rsidR="00A12E78" w:rsidRPr="00486482" w14:paraId="556F9BD8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65383FC7" w14:textId="42ECA185" w:rsidR="0089155F" w:rsidRPr="00486482" w:rsidRDefault="00106D25" w:rsidP="008E69BE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Deborah Pendergast</w:t>
            </w:r>
          </w:p>
        </w:tc>
        <w:tc>
          <w:tcPr>
            <w:tcW w:w="6510" w:type="dxa"/>
            <w:hideMark/>
          </w:tcPr>
          <w:p w14:paraId="39F3B4E6" w14:textId="52935FCC" w:rsidR="0089155F" w:rsidRPr="00486482" w:rsidRDefault="00106D25" w:rsidP="008915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Designee for </w:t>
            </w:r>
            <w:r w:rsidR="0089155F"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Commissioner </w:t>
            </w: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Quinn,</w:t>
            </w:r>
            <w:r w:rsidR="0089155F"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Department of Safety</w:t>
            </w:r>
          </w:p>
        </w:tc>
      </w:tr>
      <w:tr w:rsidR="00106D25" w:rsidRPr="00486482" w14:paraId="35693D0B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</w:tcPr>
          <w:p w14:paraId="527F4907" w14:textId="258BC75E" w:rsidR="00106D25" w:rsidRPr="00106D25" w:rsidRDefault="00106D25" w:rsidP="00106D25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106D25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  <w:t>Vicki Blanchard</w:t>
            </w:r>
          </w:p>
        </w:tc>
        <w:tc>
          <w:tcPr>
            <w:tcW w:w="6510" w:type="dxa"/>
          </w:tcPr>
          <w:p w14:paraId="78216D41" w14:textId="416932F0" w:rsidR="00106D25" w:rsidRPr="00486482" w:rsidRDefault="00106D25" w:rsidP="00106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Designee for </w:t>
            </w: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Commissioner </w:t>
            </w: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Quinn,</w:t>
            </w: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Department of Safety</w:t>
            </w:r>
          </w:p>
        </w:tc>
      </w:tr>
      <w:tr w:rsidR="00106D25" w:rsidRPr="00486482" w14:paraId="20AAD96F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35BA8177" w14:textId="77777777" w:rsidR="00106D25" w:rsidRPr="00486482" w:rsidRDefault="00106D25" w:rsidP="00106D25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Tricia Tilley</w:t>
            </w:r>
          </w:p>
        </w:tc>
        <w:tc>
          <w:tcPr>
            <w:tcW w:w="6510" w:type="dxa"/>
            <w:hideMark/>
          </w:tcPr>
          <w:p w14:paraId="4F057D75" w14:textId="47FDF18B" w:rsidR="00106D25" w:rsidRPr="00486482" w:rsidRDefault="00106D25" w:rsidP="00106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Designate lead of the DHHS Early Childhood Integration Team</w:t>
            </w:r>
          </w:p>
        </w:tc>
      </w:tr>
      <w:tr w:rsidR="00106D25" w:rsidRPr="00486482" w14:paraId="0DF2DA71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55642854" w14:textId="77777777" w:rsidR="00106D25" w:rsidRPr="00486482" w:rsidRDefault="00106D25" w:rsidP="00106D25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Rebecca Fredette</w:t>
            </w:r>
          </w:p>
        </w:tc>
        <w:tc>
          <w:tcPr>
            <w:tcW w:w="6510" w:type="dxa"/>
            <w:hideMark/>
          </w:tcPr>
          <w:p w14:paraId="7E6BF069" w14:textId="62E0E611" w:rsidR="00106D25" w:rsidRPr="00486482" w:rsidRDefault="00106D25" w:rsidP="00106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Designate lead of the DOE Early Childhood Integration Team</w:t>
            </w:r>
          </w:p>
        </w:tc>
      </w:tr>
      <w:tr w:rsidR="00106D25" w:rsidRPr="00486482" w14:paraId="49AD80E1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38B2E2EA" w14:textId="77777777" w:rsidR="00106D25" w:rsidRPr="00486482" w:rsidRDefault="00106D25" w:rsidP="00106D25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Kimberly Nesbitt</w:t>
            </w:r>
          </w:p>
        </w:tc>
        <w:tc>
          <w:tcPr>
            <w:tcW w:w="6510" w:type="dxa"/>
            <w:hideMark/>
          </w:tcPr>
          <w:p w14:paraId="41B7F7E2" w14:textId="68E70A44" w:rsidR="00106D25" w:rsidRPr="00486482" w:rsidRDefault="00106D25" w:rsidP="00106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Designate lead of the Early Childhood Experts</w:t>
            </w:r>
          </w:p>
        </w:tc>
      </w:tr>
      <w:tr w:rsidR="00106D25" w:rsidRPr="00486482" w14:paraId="36720806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2036012C" w14:textId="77777777" w:rsidR="00106D25" w:rsidRPr="00486482" w:rsidRDefault="00106D25" w:rsidP="00106D25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Jackie Cowell</w:t>
            </w:r>
          </w:p>
        </w:tc>
        <w:tc>
          <w:tcPr>
            <w:tcW w:w="6510" w:type="dxa"/>
            <w:hideMark/>
          </w:tcPr>
          <w:p w14:paraId="52D7A8C2" w14:textId="0281C8B8" w:rsidR="00106D25" w:rsidRPr="00486482" w:rsidRDefault="00106D25" w:rsidP="00106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Designate lead of B-8 ECCE Advisors</w:t>
            </w:r>
          </w:p>
        </w:tc>
      </w:tr>
      <w:tr w:rsidR="00106D25" w:rsidRPr="00486482" w14:paraId="7B6FAE82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4FAA9716" w14:textId="00004E50" w:rsidR="00106D25" w:rsidRPr="00486482" w:rsidRDefault="00106D25" w:rsidP="00106D25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Commissioner Hanks</w:t>
            </w:r>
          </w:p>
        </w:tc>
        <w:tc>
          <w:tcPr>
            <w:tcW w:w="6510" w:type="dxa"/>
            <w:hideMark/>
          </w:tcPr>
          <w:p w14:paraId="5E72F6B7" w14:textId="7E1D4E00" w:rsidR="00106D25" w:rsidRPr="00486482" w:rsidRDefault="00106D25" w:rsidP="00106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Department of Corrections</w:t>
            </w:r>
          </w:p>
        </w:tc>
      </w:tr>
      <w:tr w:rsidR="00106D25" w:rsidRPr="00486482" w14:paraId="7FE1DC84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06869DE0" w14:textId="58284AF6" w:rsidR="00106D25" w:rsidRPr="00486482" w:rsidRDefault="00106D25" w:rsidP="00106D25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Pam Szacik</w:t>
            </w:r>
          </w:p>
        </w:tc>
        <w:tc>
          <w:tcPr>
            <w:tcW w:w="6510" w:type="dxa"/>
            <w:hideMark/>
          </w:tcPr>
          <w:p w14:paraId="75635C89" w14:textId="41D1E8B4" w:rsidR="00106D25" w:rsidRPr="00486482" w:rsidRDefault="00106D25" w:rsidP="00106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Designee for Commissioner Copadis, </w:t>
            </w: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Department of Employment Security</w:t>
            </w:r>
          </w:p>
        </w:tc>
      </w:tr>
      <w:tr w:rsidR="00106D25" w:rsidRPr="00486482" w14:paraId="72AE2BA6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16D5B1C3" w14:textId="77777777" w:rsidR="00106D25" w:rsidRPr="00486482" w:rsidRDefault="00106D25" w:rsidP="00106D25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Debra Nelson</w:t>
            </w:r>
          </w:p>
        </w:tc>
        <w:tc>
          <w:tcPr>
            <w:tcW w:w="6510" w:type="dxa"/>
            <w:hideMark/>
          </w:tcPr>
          <w:p w14:paraId="1F11386B" w14:textId="77777777" w:rsidR="00106D25" w:rsidRPr="00486482" w:rsidRDefault="00106D25" w:rsidP="00106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State Director of Head Start Collaboration</w:t>
            </w:r>
          </w:p>
        </w:tc>
      </w:tr>
      <w:tr w:rsidR="00106D25" w:rsidRPr="00486482" w14:paraId="068C7846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1ECD63C9" w14:textId="59C5E603" w:rsidR="00106D25" w:rsidRPr="00486482" w:rsidRDefault="00106D25" w:rsidP="00106D25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Dee Pouliot</w:t>
            </w:r>
          </w:p>
        </w:tc>
        <w:tc>
          <w:tcPr>
            <w:tcW w:w="6510" w:type="dxa"/>
            <w:hideMark/>
          </w:tcPr>
          <w:p w14:paraId="4879DFD3" w14:textId="61FD38C5" w:rsidR="00106D25" w:rsidRPr="00486482" w:rsidRDefault="00106D25" w:rsidP="00106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Designee for </w:t>
            </w: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New Hampshire Housing Finance Authority</w:t>
            </w:r>
          </w:p>
        </w:tc>
      </w:tr>
      <w:tr w:rsidR="00106D25" w:rsidRPr="00486482" w14:paraId="5A6E9C57" w14:textId="77777777" w:rsidTr="004864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55EEC801" w14:textId="77777777" w:rsidR="00106D25" w:rsidRPr="00486482" w:rsidRDefault="00106D25" w:rsidP="00106D25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Associate Commissioner Tappan</w:t>
            </w:r>
          </w:p>
        </w:tc>
        <w:tc>
          <w:tcPr>
            <w:tcW w:w="6510" w:type="dxa"/>
            <w:hideMark/>
          </w:tcPr>
          <w:p w14:paraId="447BBF81" w14:textId="70F71D98" w:rsidR="00106D25" w:rsidRPr="00486482" w:rsidRDefault="00106D25" w:rsidP="00106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Department of Health and Human Service</w:t>
            </w: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s</w:t>
            </w:r>
          </w:p>
        </w:tc>
      </w:tr>
      <w:tr w:rsidR="00106D25" w:rsidRPr="00486482" w14:paraId="57DB30E8" w14:textId="77777777" w:rsidTr="0048648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  <w:hideMark/>
          </w:tcPr>
          <w:p w14:paraId="6070A5B2" w14:textId="77777777" w:rsidR="00106D25" w:rsidRPr="00486482" w:rsidRDefault="00106D25" w:rsidP="00106D25">
            <w:pPr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  <w:t>Deputy Commissioner Brennan</w:t>
            </w:r>
          </w:p>
        </w:tc>
        <w:tc>
          <w:tcPr>
            <w:tcW w:w="6510" w:type="dxa"/>
            <w:hideMark/>
          </w:tcPr>
          <w:p w14:paraId="5C9193AD" w14:textId="77777777" w:rsidR="00106D25" w:rsidRPr="00486482" w:rsidRDefault="00106D25" w:rsidP="00106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48648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Department of Education</w:t>
            </w:r>
          </w:p>
        </w:tc>
      </w:tr>
    </w:tbl>
    <w:p w14:paraId="0EF0250D" w14:textId="77777777" w:rsidR="000D11DF" w:rsidRPr="001123D5" w:rsidRDefault="000D11DF" w:rsidP="000E1A09">
      <w:pPr>
        <w:rPr>
          <w:rFonts w:ascii="Times New Roman" w:hAnsi="Times New Roman" w:cs="Times New Roman"/>
          <w:b/>
          <w:sz w:val="24"/>
        </w:rPr>
      </w:pPr>
    </w:p>
    <w:sectPr w:rsidR="000D11DF" w:rsidRPr="001123D5" w:rsidSect="001123D5">
      <w:headerReference w:type="default" r:id="rId8"/>
      <w:headerReference w:type="firs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4482A" w14:textId="77777777" w:rsidR="00AB6F7E" w:rsidRDefault="00AB6F7E" w:rsidP="001123D5">
      <w:pPr>
        <w:spacing w:after="0" w:line="240" w:lineRule="auto"/>
      </w:pPr>
      <w:r>
        <w:separator/>
      </w:r>
    </w:p>
  </w:endnote>
  <w:endnote w:type="continuationSeparator" w:id="0">
    <w:p w14:paraId="38418DF3" w14:textId="77777777" w:rsidR="00AB6F7E" w:rsidRDefault="00AB6F7E" w:rsidP="00112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6CB81" w14:textId="77777777" w:rsidR="00AB6F7E" w:rsidRDefault="00AB6F7E" w:rsidP="001123D5">
      <w:pPr>
        <w:spacing w:after="0" w:line="240" w:lineRule="auto"/>
      </w:pPr>
      <w:r>
        <w:separator/>
      </w:r>
    </w:p>
  </w:footnote>
  <w:footnote w:type="continuationSeparator" w:id="0">
    <w:p w14:paraId="761A50FF" w14:textId="77777777" w:rsidR="00AB6F7E" w:rsidRDefault="00AB6F7E" w:rsidP="001123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DC549" w14:textId="77777777" w:rsidR="001123D5" w:rsidRDefault="001123D5" w:rsidP="001123D5">
    <w:pPr>
      <w:pStyle w:val="Header"/>
      <w:jc w:val="right"/>
    </w:pPr>
    <w:r>
      <w:rPr>
        <w:noProof/>
      </w:rPr>
      <w:drawing>
        <wp:inline distT="0" distB="0" distL="0" distR="0" wp14:anchorId="4BA47AA2" wp14:editId="00018521">
          <wp:extent cx="2090243" cy="1220702"/>
          <wp:effectExtent l="0" t="0" r="571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TC_logo_primary_full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2219" cy="12685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B593A" w14:textId="77777777" w:rsidR="001123D5" w:rsidRDefault="001123D5" w:rsidP="001123D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558B1"/>
    <w:multiLevelType w:val="hybridMultilevel"/>
    <w:tmpl w:val="9CD4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52287E"/>
    <w:multiLevelType w:val="hybridMultilevel"/>
    <w:tmpl w:val="571C3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1E2101"/>
    <w:multiLevelType w:val="hybridMultilevel"/>
    <w:tmpl w:val="A8C63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2NDK2MLI0MTextDRT0lEKTi0uzszPAykwrAUAvROQOywAAAA="/>
  </w:docVars>
  <w:rsids>
    <w:rsidRoot w:val="001123D5"/>
    <w:rsid w:val="000C51AE"/>
    <w:rsid w:val="000D11DF"/>
    <w:rsid w:val="000E1A09"/>
    <w:rsid w:val="00106D25"/>
    <w:rsid w:val="00107515"/>
    <w:rsid w:val="001123D5"/>
    <w:rsid w:val="001673A4"/>
    <w:rsid w:val="0035438C"/>
    <w:rsid w:val="004138EE"/>
    <w:rsid w:val="00431157"/>
    <w:rsid w:val="00486482"/>
    <w:rsid w:val="00490D3F"/>
    <w:rsid w:val="004E5973"/>
    <w:rsid w:val="005223EC"/>
    <w:rsid w:val="00591F25"/>
    <w:rsid w:val="00594F8D"/>
    <w:rsid w:val="00641526"/>
    <w:rsid w:val="006B2DCD"/>
    <w:rsid w:val="0078527A"/>
    <w:rsid w:val="007A1341"/>
    <w:rsid w:val="00875730"/>
    <w:rsid w:val="0089155F"/>
    <w:rsid w:val="008E69BE"/>
    <w:rsid w:val="0090649D"/>
    <w:rsid w:val="00954ABD"/>
    <w:rsid w:val="00977650"/>
    <w:rsid w:val="00A12E78"/>
    <w:rsid w:val="00AB6F7E"/>
    <w:rsid w:val="00AD4B43"/>
    <w:rsid w:val="00B251CD"/>
    <w:rsid w:val="00B86336"/>
    <w:rsid w:val="00C11F31"/>
    <w:rsid w:val="00C40B4D"/>
    <w:rsid w:val="00C424FB"/>
    <w:rsid w:val="00D36C87"/>
    <w:rsid w:val="00DB5243"/>
    <w:rsid w:val="00E21DBF"/>
    <w:rsid w:val="00E36F2A"/>
    <w:rsid w:val="00EA211F"/>
    <w:rsid w:val="00F85AED"/>
    <w:rsid w:val="00FB2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5D07F3"/>
  <w15:chartTrackingRefBased/>
  <w15:docId w15:val="{ED1BF79F-618D-41F0-B41C-798A86407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23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23D5"/>
  </w:style>
  <w:style w:type="paragraph" w:styleId="Footer">
    <w:name w:val="footer"/>
    <w:basedOn w:val="Normal"/>
    <w:link w:val="FooterChar"/>
    <w:uiPriority w:val="99"/>
    <w:unhideWhenUsed/>
    <w:rsid w:val="001123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3D5"/>
  </w:style>
  <w:style w:type="table" w:styleId="TableGrid">
    <w:name w:val="Table Grid"/>
    <w:basedOn w:val="TableNormal"/>
    <w:uiPriority w:val="39"/>
    <w:rsid w:val="001123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5AE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5438C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51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51CD"/>
    <w:rPr>
      <w:rFonts w:ascii="Segoe UI" w:hAnsi="Segoe UI" w:cs="Segoe UI"/>
      <w:sz w:val="18"/>
      <w:szCs w:val="18"/>
    </w:rPr>
  </w:style>
  <w:style w:type="table" w:styleId="ListTable6Colorful-Accent5">
    <w:name w:val="List Table 6 Colorful Accent 5"/>
    <w:basedOn w:val="TableNormal"/>
    <w:uiPriority w:val="51"/>
    <w:rsid w:val="00A12E78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30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2</Words>
  <Characters>34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w Hampshire</Company>
  <LinksUpToDate>false</LinksUpToDate>
  <CharactersWithSpaces>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ttle, Brittany</dc:creator>
  <cp:keywords/>
  <dc:description/>
  <cp:lastModifiedBy>Amy West</cp:lastModifiedBy>
  <cp:revision>2</cp:revision>
  <dcterms:created xsi:type="dcterms:W3CDTF">2021-06-21T18:26:00Z</dcterms:created>
  <dcterms:modified xsi:type="dcterms:W3CDTF">2021-06-21T18:26:00Z</dcterms:modified>
</cp:coreProperties>
</file>